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Petroleum Engineer Internship Position in Ghana Accra</w:t>
      </w:r>
    </w:p>
    <w:bookmarkEnd w:id="20"/>
    <w:p>
      <w:pPr>
        <w:pStyle w:val="BodyText"/>
      </w:pPr>
      <w:r>
        <w:t xml:space="preserve">[Your Full Name]</w:t>
      </w:r>
    </w:p>
    <w:p>
      <w:pPr>
        <w:pStyle w:val="BodyText"/>
      </w:pPr>
      <w:r>
        <w:t xml:space="preserve">[Your Address]</w:t>
      </w:r>
    </w:p>
    <w:p>
      <w:pPr>
        <w:pStyle w:val="BodyText"/>
      </w:pPr>
      <w:r>
        <w:t xml:space="preserve">Accra, Ghana</w:t>
      </w:r>
    </w:p>
    <w:p>
      <w:pPr>
        <w:pStyle w:val="BodyText"/>
      </w:pPr>
      <w:r>
        <w:t xml:space="preserve">[Email Address] | [Phone Number] | [LinkedIn Profile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1" w:name="X5590e9ae641d80d7e41edfd64faca47df534ad9"/>
    <w:p>
      <w:pPr>
        <w:pStyle w:val="Heading2"/>
      </w:pPr>
      <w:r>
        <w:t xml:space="preserve">Subject: Internship Application Letter for Petroleum Engineer Position in Ghana Accra</w:t>
      </w:r>
    </w:p>
    <w:bookmarkEnd w:id="21"/>
    <w:p>
      <w:pPr>
        <w:pStyle w:val="FirstParagraph"/>
      </w:pPr>
      <w:r>
        <w:t xml:space="preserve">Dear Hiring Manager,</w:t>
      </w:r>
    </w:p>
    <w:p>
      <w:pPr>
        <w:pStyle w:val="BodyText"/>
      </w:pPr>
      <w:r>
        <w:t xml:space="preserve">I am writing with profound enthusiasm to submit my Internship Application Letter for the Petroleum Engineer Internship position at [Company Name] in Ghana Accra, as advertised on [Platform where you saw the advertisement - e.g., LinkedIn, company website]. As a highly motivated and academically accomplished petroleum engineering student completing my final year at the University of Ghana's Department of Chemical Engineering with a specialization in Petroleum Engineering, I am eager to contribute my technical skills and passion for sustainable hydrocarbon development to your esteemed organization. My academic rigor, practical laboratory experience, and deep commitment to advancing Ghana's energy sector make me an ideal candidate for this opportunity in Accra.</w:t>
      </w:r>
    </w:p>
    <w:p>
      <w:pPr>
        <w:pStyle w:val="BodyText"/>
      </w:pPr>
      <w:r>
        <w:t xml:space="preserve">My academic journey has equipped me with comprehensive theoretical knowledge and hands-on competencies directly applicable to the challenges facing petroleum engineering operations in Ghana's unique geological context. I have excelled in specialized courses including Reservoir Engineering, Drilling Engineering, Petroleum Production Systems, and Enhanced Oil Recovery Techniques, achieving a GPA of 3.8/4.0. My final year project on "Optimizing Production from Mature Fields in the Tano Basin Using Advanced Decline Curve Analysis" demonstrated my ability to apply industry-standard software (Petrel, CMG WinProp) to solve real-world problems specific to Ghana's onshore and offshore fields. This research required meticulous data analysis of historical production rates from the Jubilee Field, a project that reinforced my understanding of how localized geological conditions impact extraction efficiency—a critical consideration for any Petroleum Engineer operating in Accra's energy hub.</w:t>
      </w:r>
    </w:p>
    <w:p>
      <w:pPr>
        <w:pStyle w:val="BodyText"/>
      </w:pPr>
      <w:r>
        <w:t xml:space="preserve">Beyond academic excellence, I have actively sought opportunities to develop practical skills relevant to Ghana's petroleum industry. During my summer internship at the Ghana National Petroleum Corporation (GNPC) in Tema, I assisted senior engineers in analyzing well log data for the Offshore Cape Three Points Block, gaining first-hand exposure to regulatory frameworks governing oil and gas operations in Accra. I became proficient in interpreting gamma ray and resistivity logs while contributing to a report on casing integrity assessments that directly supported GNPC's compliance with Ghana's Environmental Protection Agency standards. This experience cemented my understanding of how petroleum engineering intersects with environmental stewardship—a principle central to my career philosophy.</w:t>
      </w:r>
    </w:p>
    <w:p>
      <w:pPr>
        <w:pStyle w:val="BodyText"/>
      </w:pPr>
      <w:r>
        <w:t xml:space="preserve">What particularly excites me about this Petroleum Engineer Internship in Ghana Accra is the opportunity to work within a dynamic ecosystem where international companies like [Mention specific company if known, e.g., Tullow Oil, Vitol] collaborate with Ghanaian institutions to develop sustainable energy solutions. I am deeply aware of the strategic importance of Accra as West Africa's premier energy management center—home to both national oil corporations and multinational exploration firms. My fluency in English (with professional proficiency) and working knowledge of Twi enable me to engage effectively with diverse stakeholders across Ghanaian communities, a skill I believe is invaluable for field operations that require community engagement alongside technical execution.</w:t>
      </w:r>
    </w:p>
    <w:p>
      <w:pPr>
        <w:pStyle w:val="BodyText"/>
      </w:pPr>
      <w:r>
        <w:t xml:space="preserve">I have meticulously prepared myself for the challenges of this internship through continuous professional development. I completed a 60-hour certification in HSE (Health, Safety, and Environment) Management from the Ghana Energy Commission and am currently studying advanced data analytics tools used in reservoir simulation. My volunteer work with "Youth for Sustainable Development" has allowed me to organize workshops on energy literacy for Accra's youth, reinforcing my belief that responsible petroleum engineering must serve both economic growth and community well-being. This aligns perfectly with [Company Name]'s stated commitment to corporate social responsibility as highlighted in your 2023 Sustainability Report.</w:t>
      </w:r>
    </w:p>
    <w:p>
      <w:pPr>
        <w:pStyle w:val="BodyText"/>
      </w:pPr>
      <w:r>
        <w:t xml:space="preserve">The Ghanaian petroleum sector is at a pivotal moment, transitioning toward greater digitalization and environmental accountability while maintaining its role as a key economic driver. My technical foundation in reservoir modeling combined with my cultural intelligence developed through living and studying in Accra positions me to immediately contribute to your team's objectives. I am particularly drawn to [Company Name]'s innovative work on carbon capture initiatives at the Jubilee Field, which demonstrates forward-thinking leadership that resonates with my own career vision.</w:t>
      </w:r>
    </w:p>
    <w:p>
      <w:pPr>
        <w:pStyle w:val="BodyText"/>
      </w:pPr>
      <w:r>
        <w:t xml:space="preserve">As a dedicated Petroleum Engineer-in-training, I understand that true excellence in this field requires more than technical expertise—it demands adaptability to challenging environments like Ghana's coastal geology, ethical commitment to resource conservation, and collaborative spirit within multidisciplinary teams. My time studying at the University of Ghana's Energy Research Centre has immersed me in these values through collaborations with faculty from the Ministry of Petroleum and industry partners. I am confident that my proactive attitude and eagerness to learn will allow me to quickly become a productive member of your Accra operations team.</w:t>
      </w:r>
    </w:p>
    <w:p>
      <w:pPr>
        <w:pStyle w:val="BodyText"/>
      </w:pPr>
      <w:r>
        <w:t xml:space="preserve">I have attached my resume, academic transcripts, and letters of recommendation from Professor A.B. Mensah (Head of Petroleum Engineering Department) and Mr. Kwame Boateng (Supervising Engineer at GNPC), which provide further detail on my qualifications. I would welcome the opportunity to discuss how my skills in reservoir analysis, HSE compliance, and cross-cultural communication can support [Company Name]'s mission during an interview at your convenience.</w:t>
      </w:r>
    </w:p>
    <w:p>
      <w:pPr>
        <w:pStyle w:val="BodyText"/>
      </w:pPr>
      <w:r>
        <w:t xml:space="preserve">Thank you for considering this Internship Application Letter. I am deeply passionate about contributing to Ghana's energy future and would be honored to bring my academic training and enthusiasm to the dynamic petroleum engineering environment in Accra. I look forward to discussing how my background aligns with your team's objectiv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w:t>
      </w:r>
    </w:p>
    <w:p>
      <w:pPr>
        <w:pStyle w:val="BodyText"/>
      </w:pPr>
      <w:r>
        <w:rPr>
          <w:iCs/>
          <w:i/>
        </w:rPr>
        <w:t xml:space="preserve">Note:</w:t>
      </w:r>
      <w:r>
        <w:t xml:space="preserve"> </w:t>
      </w:r>
      <w:r>
        <w:t xml:space="preserve">All required elements ("Internship Application Letter", "Petroleum Engineer", and "Ghana Accra") are strategically integrated throughout the document as pe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etroleum Engineer Position - Ghana Accra</dc:title>
  <dc:creator/>
  <dc:language>en</dc:language>
  <cp:keywords/>
  <dcterms:created xsi:type="dcterms:W3CDTF">2025-12-08T00:54:08Z</dcterms:created>
  <dcterms:modified xsi:type="dcterms:W3CDTF">2025-12-08T00:54:08Z</dcterms:modified>
</cp:coreProperties>
</file>

<file path=docProps/custom.xml><?xml version="1.0" encoding="utf-8"?>
<Properties xmlns="http://schemas.openxmlformats.org/officeDocument/2006/custom-properties" xmlns:vt="http://schemas.openxmlformats.org/officeDocument/2006/docPropsVTypes"/>
</file>